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42"/>
      </w:tblGrid>
      <w:tr w:rsidR="008B4973" w:rsidRPr="00221513" w14:paraId="011E817B" w14:textId="77777777" w:rsidTr="007D3B48">
        <w:tc>
          <w:tcPr>
            <w:tcW w:w="14142" w:type="dxa"/>
          </w:tcPr>
          <w:p w14:paraId="5F209C71" w14:textId="77777777" w:rsidR="008B4973" w:rsidRPr="00221513" w:rsidRDefault="008B4973" w:rsidP="009C5679">
            <w:pPr>
              <w:jc w:val="center"/>
              <w:rPr>
                <w:b/>
                <w:smallCaps/>
                <w:sz w:val="20"/>
                <w:szCs w:val="20"/>
                <w:lang w:val="en-US"/>
              </w:rPr>
            </w:pPr>
            <w:r w:rsidRPr="00221513">
              <w:rPr>
                <w:b/>
                <w:smallCaps/>
                <w:sz w:val="20"/>
                <w:szCs w:val="20"/>
                <w:lang w:val="en-US"/>
              </w:rPr>
              <w:t xml:space="preserve">Academic Calendar </w:t>
            </w:r>
            <w:r w:rsidR="007E3D3C">
              <w:rPr>
                <w:b/>
                <w:smallCaps/>
                <w:sz w:val="20"/>
                <w:szCs w:val="20"/>
                <w:lang w:val="en-US"/>
              </w:rPr>
              <w:t xml:space="preserve">FOR </w:t>
            </w:r>
            <w:r w:rsidR="00283F4D">
              <w:rPr>
                <w:b/>
                <w:smallCaps/>
                <w:sz w:val="20"/>
                <w:szCs w:val="20"/>
                <w:lang w:val="en-US"/>
              </w:rPr>
              <w:t xml:space="preserve">MSc </w:t>
            </w:r>
            <w:r w:rsidRPr="00221513">
              <w:rPr>
                <w:b/>
                <w:smallCaps/>
                <w:sz w:val="20"/>
                <w:szCs w:val="20"/>
                <w:lang w:val="en-US"/>
              </w:rPr>
              <w:t>Programme</w:t>
            </w:r>
            <w:r w:rsidR="009C5679">
              <w:rPr>
                <w:b/>
                <w:smallCaps/>
                <w:sz w:val="20"/>
                <w:szCs w:val="20"/>
                <w:lang w:val="en-US"/>
              </w:rPr>
              <w:t>S</w:t>
            </w:r>
          </w:p>
        </w:tc>
      </w:tr>
      <w:tr w:rsidR="008B4973" w:rsidRPr="00221513" w14:paraId="3EE2BB9F" w14:textId="77777777" w:rsidTr="007D3B48">
        <w:tc>
          <w:tcPr>
            <w:tcW w:w="14142" w:type="dxa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4248"/>
              <w:gridCol w:w="4252"/>
              <w:gridCol w:w="5245"/>
            </w:tblGrid>
            <w:tr w:rsidR="008B4973" w:rsidRPr="00221513" w14:paraId="3B5C2586" w14:textId="77777777" w:rsidTr="00221513">
              <w:tc>
                <w:tcPr>
                  <w:tcW w:w="137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5A0AC7" w14:textId="346C9F87" w:rsidR="008B4973" w:rsidRPr="00221513" w:rsidRDefault="007D6BF3" w:rsidP="007D6BF3">
                  <w:pPr>
                    <w:jc w:val="center"/>
                    <w:rPr>
                      <w:b/>
                      <w:smallCaps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smallCaps/>
                      <w:sz w:val="20"/>
                      <w:szCs w:val="20"/>
                      <w:lang w:val="en-US"/>
                    </w:rPr>
                    <w:t>2021</w:t>
                  </w:r>
                  <w:r w:rsidR="00DA3AFC">
                    <w:rPr>
                      <w:b/>
                      <w:smallCaps/>
                      <w:sz w:val="20"/>
                      <w:szCs w:val="20"/>
                      <w:lang w:val="en-US"/>
                    </w:rPr>
                    <w:t>/20</w:t>
                  </w:r>
                  <w:r w:rsidR="005D0B3E">
                    <w:rPr>
                      <w:b/>
                      <w:smallCaps/>
                      <w:sz w:val="20"/>
                      <w:szCs w:val="20"/>
                      <w:lang w:val="en-US"/>
                    </w:rPr>
                    <w:t>2</w:t>
                  </w:r>
                  <w:r>
                    <w:rPr>
                      <w:b/>
                      <w:smallCaps/>
                      <w:sz w:val="20"/>
                      <w:szCs w:val="20"/>
                      <w:lang w:val="en-US"/>
                    </w:rPr>
                    <w:t>2</w:t>
                  </w:r>
                  <w:r w:rsidR="00F515F1">
                    <w:rPr>
                      <w:b/>
                      <w:smallCaps/>
                      <w:sz w:val="20"/>
                      <w:szCs w:val="20"/>
                      <w:lang w:val="en-US"/>
                    </w:rPr>
                    <w:t xml:space="preserve"> </w:t>
                  </w:r>
                  <w:r w:rsidR="00765CF5">
                    <w:rPr>
                      <w:b/>
                      <w:smallCaps/>
                      <w:sz w:val="20"/>
                      <w:szCs w:val="20"/>
                      <w:lang w:val="en-US"/>
                    </w:rPr>
                    <w:t xml:space="preserve">Fall </w:t>
                  </w:r>
                  <w:r w:rsidR="008B4973" w:rsidRPr="00221513">
                    <w:rPr>
                      <w:b/>
                      <w:smallCaps/>
                      <w:sz w:val="20"/>
                      <w:szCs w:val="20"/>
                      <w:lang w:val="en-US"/>
                    </w:rPr>
                    <w:t>Semester</w:t>
                  </w:r>
                </w:p>
              </w:tc>
            </w:tr>
            <w:tr w:rsidR="008B4973" w:rsidRPr="00221513" w14:paraId="39F6AEA4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18519E" w14:textId="77777777" w:rsidR="008B4973" w:rsidRPr="00221513" w:rsidRDefault="008B4973">
                  <w:pPr>
                    <w:rPr>
                      <w:b/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b/>
                      <w:sz w:val="20"/>
                      <w:szCs w:val="20"/>
                      <w:lang w:val="en-US"/>
                    </w:rPr>
                    <w:t>Date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000AF2" w14:textId="77777777" w:rsidR="008B4973" w:rsidRPr="00221513" w:rsidRDefault="008B4973">
                  <w:pPr>
                    <w:rPr>
                      <w:b/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b/>
                      <w:sz w:val="20"/>
                      <w:szCs w:val="20"/>
                      <w:lang w:val="en-US"/>
                    </w:rPr>
                    <w:t>Place</w:t>
                  </w: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B092A6" w14:textId="77777777" w:rsidR="008B4973" w:rsidRPr="00221513" w:rsidRDefault="008B4973">
                  <w:pPr>
                    <w:rPr>
                      <w:b/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b/>
                      <w:sz w:val="20"/>
                      <w:szCs w:val="20"/>
                      <w:lang w:val="en-US"/>
                    </w:rPr>
                    <w:t>Event</w:t>
                  </w:r>
                </w:p>
              </w:tc>
            </w:tr>
            <w:tr w:rsidR="008B4973" w:rsidRPr="00221513" w14:paraId="4A5E950E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96963B" w14:textId="34AA3ADB" w:rsidR="008B4973" w:rsidRPr="00221513" w:rsidRDefault="007D6BF3" w:rsidP="00B04FB8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23</w:t>
                  </w:r>
                  <w:r w:rsidR="00C510A2" w:rsidRPr="00221513">
                    <w:rPr>
                      <w:sz w:val="20"/>
                      <w:szCs w:val="20"/>
                      <w:lang w:val="en-US"/>
                    </w:rPr>
                    <w:t xml:space="preserve"> August –</w:t>
                  </w:r>
                  <w:r w:rsidR="007E3D3C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sz w:val="20"/>
                      <w:szCs w:val="20"/>
                      <w:lang w:val="en-US"/>
                    </w:rPr>
                    <w:t>5</w:t>
                  </w:r>
                  <w:r w:rsidR="001675C9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="00BA4516">
                    <w:rPr>
                      <w:sz w:val="20"/>
                      <w:szCs w:val="20"/>
                      <w:lang w:val="en-US"/>
                    </w:rPr>
                    <w:t>September</w:t>
                  </w:r>
                  <w:r w:rsidR="008B4973" w:rsidRPr="00221513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</w:p>
                <w:p w14:paraId="770E284D" w14:textId="77777777" w:rsidR="00B04FB8" w:rsidRPr="00221513" w:rsidRDefault="00B04FB8" w:rsidP="00BA4516">
                  <w:pPr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2D0E20" w14:textId="77777777" w:rsidR="008B4973" w:rsidRPr="00221513" w:rsidRDefault="001675C9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eptun</w:t>
                  </w:r>
                  <w:r w:rsidR="00C73557">
                    <w:rPr>
                      <w:sz w:val="20"/>
                      <w:szCs w:val="20"/>
                      <w:lang w:val="en-US"/>
                    </w:rPr>
                    <w:t xml:space="preserve"> University Registry System</w:t>
                  </w: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83E114" w14:textId="77777777" w:rsidR="008B4973" w:rsidRPr="00221513" w:rsidRDefault="008B4973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sz w:val="20"/>
                      <w:szCs w:val="20"/>
                      <w:lang w:val="en-US"/>
                    </w:rPr>
                    <w:t>Enrollment</w:t>
                  </w:r>
                  <w:r w:rsidR="007E3D3C">
                    <w:rPr>
                      <w:sz w:val="20"/>
                      <w:szCs w:val="20"/>
                      <w:lang w:val="en-US"/>
                    </w:rPr>
                    <w:t>/Registration period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 xml:space="preserve"> (</w:t>
                  </w:r>
                  <w:r w:rsidR="009C5679">
                    <w:rPr>
                      <w:sz w:val="20"/>
                      <w:szCs w:val="20"/>
                      <w:lang w:val="en-US"/>
                    </w:rPr>
                    <w:t>1</w:t>
                  </w:r>
                  <w:r w:rsidR="009C5679" w:rsidRPr="009C5679">
                    <w:rPr>
                      <w:sz w:val="20"/>
                      <w:szCs w:val="20"/>
                      <w:vertAlign w:val="superscript"/>
                      <w:lang w:val="en-US"/>
                    </w:rPr>
                    <w:t>st</w:t>
                  </w:r>
                  <w:r w:rsidR="009C5679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>year studen</w:t>
                  </w:r>
                  <w:r w:rsidR="001675C9">
                    <w:rPr>
                      <w:sz w:val="20"/>
                      <w:szCs w:val="20"/>
                      <w:lang w:val="en-US"/>
                    </w:rPr>
                    <w:t xml:space="preserve">ts have to register 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>2</w:t>
                  </w:r>
                  <w:r w:rsidRPr="00221513">
                    <w:rPr>
                      <w:sz w:val="20"/>
                      <w:szCs w:val="20"/>
                      <w:vertAlign w:val="superscript"/>
                      <w:lang w:val="en-US"/>
                    </w:rPr>
                    <w:t>nd</w:t>
                  </w:r>
                  <w:r w:rsidR="009C5679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 xml:space="preserve">year </w:t>
                  </w:r>
                  <w:r w:rsidR="001675C9">
                    <w:rPr>
                      <w:sz w:val="20"/>
                      <w:szCs w:val="20"/>
                      <w:lang w:val="en-US"/>
                    </w:rPr>
                    <w:t>should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 xml:space="preserve"> set their status as active)</w:t>
                  </w:r>
                </w:p>
              </w:tc>
            </w:tr>
            <w:tr w:rsidR="008B4973" w:rsidRPr="00221513" w14:paraId="6205F093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891D4B" w14:textId="30A38B64" w:rsidR="007E3D3C" w:rsidRPr="00221513" w:rsidRDefault="005D0B3E" w:rsidP="005D0B3E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3</w:t>
                  </w:r>
                  <w:r w:rsidR="007D6BF3">
                    <w:rPr>
                      <w:sz w:val="20"/>
                      <w:szCs w:val="20"/>
                      <w:lang w:val="en-US"/>
                    </w:rPr>
                    <w:t>0</w:t>
                  </w:r>
                  <w:r w:rsidR="00CD4904">
                    <w:rPr>
                      <w:sz w:val="20"/>
                      <w:szCs w:val="20"/>
                      <w:lang w:val="en-US"/>
                    </w:rPr>
                    <w:t xml:space="preserve"> August </w:t>
                  </w:r>
                  <w:r w:rsidR="007E3D3C">
                    <w:rPr>
                      <w:sz w:val="20"/>
                      <w:szCs w:val="20"/>
                      <w:lang w:val="en-US"/>
                    </w:rPr>
                    <w:t xml:space="preserve">– </w:t>
                  </w:r>
                  <w:r w:rsidR="007D6BF3">
                    <w:rPr>
                      <w:sz w:val="20"/>
                      <w:szCs w:val="20"/>
                      <w:lang w:val="en-US"/>
                    </w:rPr>
                    <w:t>5</w:t>
                  </w:r>
                  <w:r w:rsidR="001675C9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="008B4973" w:rsidRPr="00221513">
                    <w:rPr>
                      <w:sz w:val="20"/>
                      <w:szCs w:val="20"/>
                      <w:lang w:val="en-US"/>
                    </w:rPr>
                    <w:t>September</w:t>
                  </w:r>
                  <w:r w:rsidR="007E3D3C">
                    <w:rPr>
                      <w:sz w:val="20"/>
                      <w:szCs w:val="20"/>
                      <w:lang w:val="en-US"/>
                    </w:rPr>
                    <w:t>*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358C9B" w14:textId="77777777" w:rsidR="008B4973" w:rsidRPr="00221513" w:rsidRDefault="007E3D3C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eptun University Registry System</w:t>
                  </w: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5FDF49" w14:textId="535EC190" w:rsidR="008B4973" w:rsidRPr="00221513" w:rsidRDefault="008B4973" w:rsidP="001675C9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sz w:val="20"/>
                      <w:szCs w:val="20"/>
                      <w:lang w:val="en-US"/>
                    </w:rPr>
                    <w:t>Course registration*</w:t>
                  </w:r>
                  <w:r w:rsidR="001E4220" w:rsidRPr="00221513">
                    <w:rPr>
                      <w:sz w:val="20"/>
                      <w:szCs w:val="20"/>
                      <w:lang w:val="en-US"/>
                    </w:rPr>
                    <w:t xml:space="preserve">(compulsory for </w:t>
                  </w:r>
                  <w:r w:rsidR="001675C9" w:rsidRPr="00C73557">
                    <w:rPr>
                      <w:b/>
                      <w:sz w:val="20"/>
                      <w:szCs w:val="20"/>
                      <w:lang w:val="en-US"/>
                    </w:rPr>
                    <w:t xml:space="preserve">ALL </w:t>
                  </w:r>
                  <w:r w:rsidR="001675C9">
                    <w:rPr>
                      <w:sz w:val="20"/>
                      <w:szCs w:val="20"/>
                      <w:lang w:val="en-US"/>
                    </w:rPr>
                    <w:t>students</w:t>
                  </w:r>
                  <w:r w:rsidR="001E4220" w:rsidRPr="00221513">
                    <w:rPr>
                      <w:sz w:val="20"/>
                      <w:szCs w:val="20"/>
                      <w:lang w:val="en-US"/>
                    </w:rPr>
                    <w:t>)</w:t>
                  </w:r>
                  <w:r w:rsidR="00190E5A">
                    <w:rPr>
                      <w:sz w:val="20"/>
                      <w:szCs w:val="20"/>
                      <w:lang w:val="en-US"/>
                    </w:rPr>
                    <w:t xml:space="preserve"> **</w:t>
                  </w:r>
                </w:p>
              </w:tc>
            </w:tr>
            <w:tr w:rsidR="008B4973" w:rsidRPr="00221513" w14:paraId="24C8B271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EB1763" w14:textId="289BDEC2" w:rsidR="008B4973" w:rsidRPr="00221513" w:rsidRDefault="007D6BF3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6</w:t>
                  </w:r>
                  <w:r w:rsidR="005D0B3E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="008B4973" w:rsidRPr="00221513">
                    <w:rPr>
                      <w:sz w:val="20"/>
                      <w:szCs w:val="20"/>
                      <w:lang w:val="en-US"/>
                    </w:rPr>
                    <w:t>September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ECFE98" w14:textId="77777777" w:rsidR="008B4973" w:rsidRPr="00221513" w:rsidRDefault="008B4973">
                  <w:pPr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EFC796" w14:textId="77777777" w:rsidR="008B4973" w:rsidRPr="00221513" w:rsidRDefault="008B4973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sz w:val="20"/>
                      <w:szCs w:val="20"/>
                      <w:lang w:val="en-US"/>
                    </w:rPr>
                    <w:t xml:space="preserve">First day of </w:t>
                  </w:r>
                  <w:r w:rsidR="00B04144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>teaching</w:t>
                  </w:r>
                </w:p>
              </w:tc>
            </w:tr>
            <w:tr w:rsidR="008B4973" w:rsidRPr="00221513" w14:paraId="61B40EEE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725093" w14:textId="3364E5B0" w:rsidR="00DB4CF5" w:rsidRDefault="00190112" w:rsidP="00DB4CF5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1</w:t>
                  </w:r>
                  <w:r w:rsidR="005D0B3E">
                    <w:rPr>
                      <w:sz w:val="20"/>
                      <w:szCs w:val="20"/>
                      <w:lang w:val="en-US"/>
                    </w:rPr>
                    <w:t>9</w:t>
                  </w:r>
                  <w:r w:rsidR="00DB4CF5">
                    <w:rPr>
                      <w:sz w:val="20"/>
                      <w:szCs w:val="20"/>
                      <w:lang w:val="en-US"/>
                    </w:rPr>
                    <w:t xml:space="preserve"> August 1</w:t>
                  </w:r>
                  <w:r w:rsidR="00DB4CF5" w:rsidRPr="00DB4CF5">
                    <w:rPr>
                      <w:sz w:val="20"/>
                      <w:szCs w:val="20"/>
                      <w:vertAlign w:val="superscript"/>
                      <w:lang w:val="en-US"/>
                    </w:rPr>
                    <w:t>st</w:t>
                  </w:r>
                  <w:r w:rsidR="00DB4CF5">
                    <w:rPr>
                      <w:sz w:val="20"/>
                      <w:szCs w:val="20"/>
                      <w:lang w:val="en-US"/>
                    </w:rPr>
                    <w:t xml:space="preserve"> installment</w:t>
                  </w:r>
                </w:p>
                <w:p w14:paraId="3689E1BB" w14:textId="77777777" w:rsidR="00DB4CF5" w:rsidRDefault="00DB4CF5" w:rsidP="00DB4CF5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15 October 2</w:t>
                  </w:r>
                  <w:r w:rsidRPr="00DB4CF5">
                    <w:rPr>
                      <w:sz w:val="20"/>
                      <w:szCs w:val="20"/>
                      <w:vertAlign w:val="superscript"/>
                      <w:lang w:val="en-US"/>
                    </w:rPr>
                    <w:t>nd</w:t>
                  </w:r>
                  <w:r>
                    <w:rPr>
                      <w:sz w:val="20"/>
                      <w:szCs w:val="20"/>
                      <w:lang w:val="en-US"/>
                    </w:rPr>
                    <w:t xml:space="preserve"> installment</w:t>
                  </w:r>
                </w:p>
                <w:p w14:paraId="62A5A3F7" w14:textId="77777777" w:rsidR="009A49E7" w:rsidRPr="00221513" w:rsidRDefault="00DB4CF5" w:rsidP="00DB4CF5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15 November 3</w:t>
                  </w:r>
                  <w:r w:rsidRPr="00DB4CF5">
                    <w:rPr>
                      <w:sz w:val="20"/>
                      <w:szCs w:val="20"/>
                      <w:vertAlign w:val="superscript"/>
                      <w:lang w:val="en-US"/>
                    </w:rPr>
                    <w:t>rd</w:t>
                  </w:r>
                  <w:r>
                    <w:rPr>
                      <w:sz w:val="20"/>
                      <w:szCs w:val="20"/>
                      <w:lang w:val="en-US"/>
                    </w:rPr>
                    <w:t xml:space="preserve"> installment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901D31" w14:textId="77777777" w:rsidR="008B4973" w:rsidRPr="00221513" w:rsidRDefault="008B4973">
                  <w:pPr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BC87D7" w14:textId="77777777" w:rsidR="008B4973" w:rsidRPr="00221513" w:rsidRDefault="008B4973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sz w:val="20"/>
                      <w:szCs w:val="20"/>
                      <w:lang w:val="en-US"/>
                    </w:rPr>
                    <w:t xml:space="preserve">Tuition fee payment deadline </w:t>
                  </w:r>
                </w:p>
              </w:tc>
            </w:tr>
            <w:tr w:rsidR="008B4973" w:rsidRPr="00221513" w14:paraId="4BC7FC44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ADB9C5" w14:textId="1E22405E" w:rsidR="008B4973" w:rsidRPr="00221513" w:rsidRDefault="007D6BF3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2</w:t>
                  </w:r>
                  <w:r w:rsidR="005D0B3E">
                    <w:rPr>
                      <w:sz w:val="20"/>
                      <w:szCs w:val="20"/>
                      <w:lang w:val="en-US"/>
                    </w:rPr>
                    <w:t xml:space="preserve"> October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BC9754" w14:textId="77777777" w:rsidR="008B4973" w:rsidRPr="00221513" w:rsidRDefault="008B4973">
                  <w:pPr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064669" w14:textId="77777777" w:rsidR="008B4973" w:rsidRPr="00221513" w:rsidRDefault="008B4973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sz w:val="20"/>
                      <w:szCs w:val="20"/>
                      <w:lang w:val="en-US"/>
                    </w:rPr>
                    <w:t>Deadline for postponing studies (set status as passive)</w:t>
                  </w:r>
                  <w:r w:rsidR="00C907B6">
                    <w:rPr>
                      <w:sz w:val="20"/>
                      <w:szCs w:val="20"/>
                      <w:lang w:val="en-US"/>
                    </w:rPr>
                    <w:t xml:space="preserve"> by request</w:t>
                  </w:r>
                </w:p>
              </w:tc>
            </w:tr>
            <w:tr w:rsidR="00C907B6" w:rsidRPr="00221513" w14:paraId="6B034C6C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25998A" w14:textId="4C22364E" w:rsidR="00C907B6" w:rsidRPr="00476CDD" w:rsidRDefault="00C22DFB" w:rsidP="005D0B3E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2</w:t>
                  </w:r>
                  <w:r w:rsidR="007D6BF3">
                    <w:rPr>
                      <w:sz w:val="20"/>
                      <w:szCs w:val="20"/>
                      <w:lang w:val="en-US"/>
                    </w:rPr>
                    <w:t>5</w:t>
                  </w:r>
                  <w:r w:rsidR="00C907B6">
                    <w:rPr>
                      <w:sz w:val="20"/>
                      <w:szCs w:val="20"/>
                      <w:lang w:val="en-US"/>
                    </w:rPr>
                    <w:t xml:space="preserve"> September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801F00" w14:textId="77777777" w:rsidR="00C907B6" w:rsidRPr="00476CDD" w:rsidRDefault="00C907B6">
                  <w:pPr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31EAA3" w14:textId="77777777" w:rsidR="00C907B6" w:rsidRPr="00221513" w:rsidRDefault="00C907B6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Deadline for credit accreditation request</w:t>
                  </w:r>
                </w:p>
              </w:tc>
            </w:tr>
            <w:tr w:rsidR="00186679" w:rsidRPr="00221513" w14:paraId="391CEC9B" w14:textId="77777777" w:rsidTr="00186679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2A796D" w14:textId="5DCC34BA" w:rsidR="00186679" w:rsidRPr="00186679" w:rsidRDefault="00186679" w:rsidP="00BA4516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27 September – 24 October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3812077" w14:textId="00F62250" w:rsidR="00186679" w:rsidRPr="00186679" w:rsidRDefault="00186679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eptun University Registry System</w:t>
                  </w: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BC75537" w14:textId="4F2734DA" w:rsidR="00186679" w:rsidRPr="00186679" w:rsidRDefault="00186679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hesis topic selection period in Neptun for MSc 2</w:t>
                  </w:r>
                </w:p>
              </w:tc>
            </w:tr>
            <w:tr w:rsidR="00C907B6" w:rsidRPr="00221513" w14:paraId="61B6BA91" w14:textId="77777777" w:rsidTr="00186679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897C9EF" w14:textId="31568C98" w:rsidR="00C907B6" w:rsidRPr="00186679" w:rsidRDefault="00574A63" w:rsidP="00BA4516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28</w:t>
                  </w:r>
                  <w:r w:rsidR="00186679" w:rsidRPr="00186679">
                    <w:rPr>
                      <w:sz w:val="20"/>
                      <w:szCs w:val="20"/>
                      <w:lang w:val="en-US"/>
                    </w:rPr>
                    <w:t xml:space="preserve"> October 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2ADC05" w14:textId="77777777" w:rsidR="00C907B6" w:rsidRPr="00186679" w:rsidRDefault="00C907B6">
                  <w:pPr>
                    <w:rPr>
                      <w:sz w:val="20"/>
                      <w:szCs w:val="20"/>
                      <w:highlight w:val="yellow"/>
                      <w:lang w:val="en-US"/>
                    </w:rPr>
                  </w:pPr>
                  <w:r w:rsidRPr="00186679">
                    <w:rPr>
                      <w:sz w:val="20"/>
                      <w:szCs w:val="20"/>
                      <w:lang w:val="en-US"/>
                    </w:rPr>
                    <w:t>Room will be determined later</w:t>
                  </w: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14791F1" w14:textId="77777777" w:rsidR="00C907B6" w:rsidRPr="00186679" w:rsidRDefault="009C5679" w:rsidP="009C5679">
                  <w:pPr>
                    <w:rPr>
                      <w:sz w:val="20"/>
                      <w:szCs w:val="20"/>
                      <w:highlight w:val="yellow"/>
                      <w:lang w:val="en-US"/>
                    </w:rPr>
                  </w:pPr>
                  <w:r w:rsidRPr="00186679">
                    <w:rPr>
                      <w:sz w:val="20"/>
                      <w:szCs w:val="20"/>
                      <w:lang w:val="en-US"/>
                    </w:rPr>
                    <w:t>Programme Voice Group Meeting (only for MSc EDE programme)</w:t>
                  </w:r>
                </w:p>
              </w:tc>
            </w:tr>
            <w:tr w:rsidR="008B4973" w:rsidRPr="00221513" w14:paraId="2E5A15C4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203BCC" w14:textId="4312678A" w:rsidR="008B4973" w:rsidRPr="00221513" w:rsidRDefault="007D6BF3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18</w:t>
                  </w:r>
                  <w:r w:rsidR="00E148D3" w:rsidRPr="00221513">
                    <w:rPr>
                      <w:sz w:val="20"/>
                      <w:szCs w:val="20"/>
                      <w:lang w:val="en-US"/>
                    </w:rPr>
                    <w:t xml:space="preserve"> October  – </w:t>
                  </w:r>
                  <w:r w:rsidR="00C907B6">
                    <w:rPr>
                      <w:sz w:val="20"/>
                      <w:szCs w:val="20"/>
                      <w:lang w:val="en-US"/>
                    </w:rPr>
                    <w:t>2</w:t>
                  </w:r>
                  <w:r w:rsidR="005D0B3E">
                    <w:rPr>
                      <w:sz w:val="20"/>
                      <w:szCs w:val="20"/>
                      <w:lang w:val="en-US"/>
                    </w:rPr>
                    <w:t>3</w:t>
                  </w:r>
                  <w:r w:rsidR="00FE0E69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="008B4973" w:rsidRPr="00221513">
                    <w:rPr>
                      <w:sz w:val="20"/>
                      <w:szCs w:val="20"/>
                      <w:lang w:val="en-US"/>
                    </w:rPr>
                    <w:t>October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A2C2E7" w14:textId="77777777" w:rsidR="008B4973" w:rsidRPr="00221513" w:rsidRDefault="008B4973">
                  <w:pPr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1BB776" w14:textId="77777777" w:rsidR="008B4973" w:rsidRPr="00221513" w:rsidRDefault="008B4973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sz w:val="20"/>
                      <w:szCs w:val="20"/>
                      <w:lang w:val="en-US"/>
                    </w:rPr>
                    <w:t>Fall break</w:t>
                  </w:r>
                </w:p>
              </w:tc>
            </w:tr>
            <w:tr w:rsidR="008B4973" w:rsidRPr="00221513" w14:paraId="2E75D76C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01D4B9" w14:textId="4C42F53F" w:rsidR="008B4973" w:rsidRPr="00221513" w:rsidRDefault="004E24FB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18</w:t>
                  </w:r>
                  <w:bookmarkStart w:id="0" w:name="_GoBack"/>
                  <w:bookmarkEnd w:id="0"/>
                  <w:r w:rsidR="00C907B6" w:rsidRPr="00186679">
                    <w:rPr>
                      <w:sz w:val="20"/>
                      <w:szCs w:val="20"/>
                      <w:lang w:val="en-US"/>
                    </w:rPr>
                    <w:t xml:space="preserve"> November</w:t>
                  </w:r>
                  <w:r w:rsidR="008B4973" w:rsidRPr="00186679">
                    <w:rPr>
                      <w:sz w:val="20"/>
                      <w:szCs w:val="20"/>
                      <w:lang w:val="en-US"/>
                    </w:rPr>
                    <w:t xml:space="preserve"> (+ one week for 1000 HUF/day delay fee)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4A92D9" w14:textId="77777777" w:rsidR="008B4973" w:rsidRPr="00221513" w:rsidRDefault="008B4973">
                  <w:pPr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F08047" w14:textId="77777777" w:rsidR="008B4973" w:rsidRPr="00221513" w:rsidRDefault="008B4973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sz w:val="20"/>
                      <w:szCs w:val="20"/>
                      <w:lang w:val="en-US"/>
                    </w:rPr>
                    <w:t>Deadline for</w:t>
                  </w:r>
                  <w:r w:rsidR="002F2943" w:rsidRPr="00221513">
                    <w:rPr>
                      <w:sz w:val="20"/>
                      <w:szCs w:val="20"/>
                      <w:lang w:val="en-US"/>
                    </w:rPr>
                    <w:t xml:space="preserve"> (re)submitting the</w:t>
                  </w:r>
                  <w:r w:rsidR="009C5679">
                    <w:rPr>
                      <w:sz w:val="20"/>
                      <w:szCs w:val="20"/>
                      <w:lang w:val="en-US"/>
                    </w:rPr>
                    <w:t xml:space="preserve"> thesis</w:t>
                  </w:r>
                  <w:r w:rsidR="002F2943" w:rsidRPr="00221513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</w:p>
              </w:tc>
            </w:tr>
            <w:tr w:rsidR="009C5679" w:rsidRPr="00221513" w14:paraId="088A5FA4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D6037A" w14:textId="7E1ACFFD" w:rsidR="009C5679" w:rsidRDefault="007D6BF3" w:rsidP="009C5679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</w:t>
                  </w:r>
                  <w:r w:rsidR="009C5679">
                    <w:rPr>
                      <w:sz w:val="20"/>
                      <w:szCs w:val="20"/>
                    </w:rPr>
                    <w:t xml:space="preserve"> November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5056D5" w14:textId="77777777" w:rsidR="009C5679" w:rsidRPr="00221513" w:rsidRDefault="009C5679" w:rsidP="009C567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1FF86D" w14:textId="77777777" w:rsidR="009C5679" w:rsidRDefault="009C5679" w:rsidP="009C5679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nnouncement of exam dates</w:t>
                  </w:r>
                </w:p>
              </w:tc>
            </w:tr>
            <w:tr w:rsidR="009C5679" w:rsidRPr="00221513" w14:paraId="457F0DBA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83DBBD" w14:textId="44853408" w:rsidR="009C5679" w:rsidRPr="00221513" w:rsidRDefault="007D6BF3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17</w:t>
                  </w:r>
                  <w:r w:rsidR="009C5679" w:rsidRPr="00221513">
                    <w:rPr>
                      <w:sz w:val="20"/>
                      <w:szCs w:val="20"/>
                      <w:lang w:val="en-US"/>
                    </w:rPr>
                    <w:t xml:space="preserve"> November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91AE3D" w14:textId="77777777" w:rsidR="009C5679" w:rsidRPr="00221513" w:rsidRDefault="009C5679" w:rsidP="009C5679">
                  <w:pPr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D62610" w14:textId="77777777" w:rsidR="009C5679" w:rsidRPr="00221513" w:rsidRDefault="009C5679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eptun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sz w:val="20"/>
                      <w:szCs w:val="20"/>
                      <w:lang w:val="en-US"/>
                    </w:rPr>
                    <w:t>e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>xam application starting date</w:t>
                  </w:r>
                </w:p>
              </w:tc>
            </w:tr>
            <w:tr w:rsidR="009C5679" w:rsidRPr="00221513" w14:paraId="328D7C68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3E7136" w14:textId="491CD555" w:rsidR="009C5679" w:rsidRPr="00221513" w:rsidRDefault="007D6BF3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11</w:t>
                  </w:r>
                  <w:r w:rsidR="005D0B3E">
                    <w:rPr>
                      <w:sz w:val="20"/>
                      <w:szCs w:val="20"/>
                      <w:lang w:val="en-US"/>
                    </w:rPr>
                    <w:t xml:space="preserve"> December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89F9E3" w14:textId="77777777" w:rsidR="009C5679" w:rsidRPr="00221513" w:rsidRDefault="009C5679" w:rsidP="009C5679">
                  <w:pPr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444811" w14:textId="2D33C14A" w:rsidR="009C5679" w:rsidRPr="00221513" w:rsidRDefault="009C5679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sz w:val="20"/>
                      <w:szCs w:val="20"/>
                      <w:lang w:val="en-US"/>
                    </w:rPr>
                    <w:t>End of the fall semester – last day of</w:t>
                  </w:r>
                  <w:r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 xml:space="preserve">teaching </w:t>
                  </w:r>
                </w:p>
              </w:tc>
            </w:tr>
            <w:tr w:rsidR="009C5679" w:rsidRPr="00221513" w14:paraId="66E8E7FD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EA7F83" w14:textId="7059AB1B" w:rsidR="009C5679" w:rsidRPr="00221513" w:rsidRDefault="007D6BF3" w:rsidP="007D6BF3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13</w:t>
                  </w:r>
                  <w:r w:rsidR="009957E5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="00E662ED">
                    <w:rPr>
                      <w:sz w:val="20"/>
                      <w:szCs w:val="20"/>
                      <w:lang w:val="en-US"/>
                    </w:rPr>
                    <w:t>–</w:t>
                  </w:r>
                  <w:r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="00F57288">
                    <w:rPr>
                      <w:sz w:val="20"/>
                      <w:szCs w:val="20"/>
                      <w:lang w:val="en-US"/>
                    </w:rPr>
                    <w:t>18</w:t>
                  </w:r>
                  <w:r w:rsidR="00E662ED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="009C5679" w:rsidRPr="00221513">
                    <w:rPr>
                      <w:sz w:val="20"/>
                      <w:szCs w:val="20"/>
                      <w:lang w:val="en-US"/>
                    </w:rPr>
                    <w:t>December</w:t>
                  </w:r>
                  <w:r>
                    <w:rPr>
                      <w:sz w:val="20"/>
                      <w:szCs w:val="20"/>
                      <w:lang w:val="en-US"/>
                    </w:rPr>
                    <w:t xml:space="preserve"> and 3</w:t>
                  </w:r>
                  <w:r w:rsidR="009C5679">
                    <w:rPr>
                      <w:sz w:val="20"/>
                      <w:szCs w:val="20"/>
                      <w:lang w:val="en-US"/>
                    </w:rPr>
                    <w:t xml:space="preserve"> – </w:t>
                  </w:r>
                  <w:r w:rsidR="00E662ED">
                    <w:rPr>
                      <w:sz w:val="20"/>
                      <w:szCs w:val="20"/>
                      <w:lang w:val="en-US"/>
                    </w:rPr>
                    <w:t>2</w:t>
                  </w:r>
                  <w:r>
                    <w:rPr>
                      <w:sz w:val="20"/>
                      <w:szCs w:val="20"/>
                      <w:lang w:val="en-US"/>
                    </w:rPr>
                    <w:t>2</w:t>
                  </w:r>
                  <w:r w:rsidR="00E662ED">
                    <w:rPr>
                      <w:sz w:val="20"/>
                      <w:szCs w:val="20"/>
                      <w:lang w:val="en-US"/>
                    </w:rPr>
                    <w:t xml:space="preserve"> January 202</w:t>
                  </w:r>
                  <w:r w:rsidR="00904400">
                    <w:rPr>
                      <w:sz w:val="20"/>
                      <w:szCs w:val="20"/>
                      <w:lang w:val="en-US"/>
                    </w:rPr>
                    <w:t>2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2ACDB5" w14:textId="58A5A10E" w:rsidR="009C5679" w:rsidRPr="00221513" w:rsidRDefault="009C5679" w:rsidP="00E662ED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Exam dates will be announced by the </w:t>
                  </w:r>
                  <w:r w:rsidR="00E662ED">
                    <w:rPr>
                      <w:sz w:val="20"/>
                      <w:szCs w:val="20"/>
                      <w:lang w:val="en-US"/>
                    </w:rPr>
                    <w:t>9</w:t>
                  </w:r>
                  <w:r>
                    <w:rPr>
                      <w:sz w:val="20"/>
                      <w:szCs w:val="20"/>
                      <w:lang w:val="en-US"/>
                    </w:rPr>
                    <w:t xml:space="preserve"> November the latest</w:t>
                  </w: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22822E" w14:textId="77777777" w:rsidR="009C5679" w:rsidRPr="00221513" w:rsidRDefault="009C5679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sz w:val="20"/>
                      <w:szCs w:val="20"/>
                      <w:lang w:val="en-US"/>
                    </w:rPr>
                    <w:t>Exam period</w:t>
                  </w:r>
                </w:p>
              </w:tc>
            </w:tr>
            <w:tr w:rsidR="009C5679" w:rsidRPr="00221513" w14:paraId="37CE0844" w14:textId="77777777" w:rsidTr="00221513">
              <w:tc>
                <w:tcPr>
                  <w:tcW w:w="4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18C77B" w14:textId="1EC76F6D" w:rsidR="009C5679" w:rsidRPr="00221513" w:rsidRDefault="009C5679" w:rsidP="00E662ED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83F4D">
                    <w:rPr>
                      <w:sz w:val="20"/>
                      <w:szCs w:val="20"/>
                      <w:lang w:val="en-US"/>
                    </w:rPr>
                    <w:t>2</w:t>
                  </w:r>
                  <w:r w:rsidR="00E662ED">
                    <w:rPr>
                      <w:sz w:val="20"/>
                      <w:szCs w:val="20"/>
                      <w:lang w:val="en-US"/>
                    </w:rPr>
                    <w:t>0</w:t>
                  </w:r>
                  <w:r w:rsidRPr="00283F4D">
                    <w:rPr>
                      <w:sz w:val="20"/>
                      <w:szCs w:val="20"/>
                      <w:lang w:val="en-US"/>
                    </w:rPr>
                    <w:t>-2</w:t>
                  </w:r>
                  <w:r w:rsidR="007D6BF3">
                    <w:rPr>
                      <w:sz w:val="20"/>
                      <w:szCs w:val="20"/>
                      <w:lang w:val="en-US"/>
                    </w:rPr>
                    <w:t>2</w:t>
                  </w:r>
                  <w:r w:rsidR="00E662ED">
                    <w:rPr>
                      <w:sz w:val="20"/>
                      <w:szCs w:val="20"/>
                      <w:lang w:val="en-US"/>
                    </w:rPr>
                    <w:t xml:space="preserve"> </w:t>
                  </w:r>
                  <w:r w:rsidRPr="00283F4D">
                    <w:rPr>
                      <w:sz w:val="20"/>
                      <w:szCs w:val="20"/>
                      <w:lang w:val="en-US"/>
                    </w:rPr>
                    <w:t>January 20</w:t>
                  </w:r>
                  <w:r w:rsidR="007D6BF3">
                    <w:rPr>
                      <w:sz w:val="20"/>
                      <w:szCs w:val="20"/>
                      <w:lang w:val="en-US"/>
                    </w:rPr>
                    <w:t>22</w:t>
                  </w:r>
                </w:p>
              </w:tc>
              <w:tc>
                <w:tcPr>
                  <w:tcW w:w="42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A962BF" w14:textId="77777777" w:rsidR="009C5679" w:rsidRPr="00221513" w:rsidRDefault="009C5679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 w:rsidRPr="00221513">
                    <w:rPr>
                      <w:sz w:val="20"/>
                      <w:szCs w:val="20"/>
                      <w:lang w:val="en-US"/>
                    </w:rPr>
                    <w:t>Room</w:t>
                  </w:r>
                  <w:r>
                    <w:rPr>
                      <w:sz w:val="20"/>
                      <w:szCs w:val="20"/>
                      <w:lang w:val="en-US"/>
                    </w:rPr>
                    <w:t>s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 xml:space="preserve"> and exact date</w:t>
                  </w:r>
                  <w:r>
                    <w:rPr>
                      <w:sz w:val="20"/>
                      <w:szCs w:val="20"/>
                      <w:lang w:val="en-US"/>
                    </w:rPr>
                    <w:t>s</w:t>
                  </w:r>
                  <w:r w:rsidRPr="00221513">
                    <w:rPr>
                      <w:sz w:val="20"/>
                      <w:szCs w:val="20"/>
                      <w:lang w:val="en-US"/>
                    </w:rPr>
                    <w:t xml:space="preserve"> will be determined later</w:t>
                  </w:r>
                </w:p>
              </w:tc>
              <w:tc>
                <w:tcPr>
                  <w:tcW w:w="52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3E018A" w14:textId="77777777" w:rsidR="009C5679" w:rsidRPr="00221513" w:rsidRDefault="00765CF5" w:rsidP="009C5679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hesis</w:t>
                  </w:r>
                  <w:r w:rsidR="009C5679">
                    <w:rPr>
                      <w:sz w:val="20"/>
                      <w:szCs w:val="20"/>
                      <w:lang w:val="en-US"/>
                    </w:rPr>
                    <w:t xml:space="preserve"> d</w:t>
                  </w:r>
                  <w:r w:rsidR="009C5679" w:rsidRPr="00221513">
                    <w:rPr>
                      <w:sz w:val="20"/>
                      <w:szCs w:val="20"/>
                      <w:lang w:val="en-US"/>
                    </w:rPr>
                    <w:t>efence</w:t>
                  </w:r>
                  <w:r w:rsidR="009C5679">
                    <w:rPr>
                      <w:sz w:val="20"/>
                      <w:szCs w:val="20"/>
                      <w:lang w:val="en-US"/>
                    </w:rPr>
                    <w:t xml:space="preserve"> period</w:t>
                  </w:r>
                  <w:r w:rsidR="009C5679" w:rsidRPr="00221513">
                    <w:rPr>
                      <w:sz w:val="20"/>
                      <w:szCs w:val="20"/>
                      <w:lang w:val="en-US"/>
                    </w:rPr>
                    <w:t xml:space="preserve"> for the </w:t>
                  </w:r>
                  <w:r w:rsidR="009C5679">
                    <w:rPr>
                      <w:sz w:val="20"/>
                      <w:szCs w:val="20"/>
                      <w:lang w:val="en-US"/>
                    </w:rPr>
                    <w:t>MSc 2</w:t>
                  </w:r>
                  <w:r w:rsidR="009C5679" w:rsidRPr="00283F4D">
                    <w:rPr>
                      <w:sz w:val="20"/>
                      <w:szCs w:val="20"/>
                      <w:vertAlign w:val="superscript"/>
                      <w:lang w:val="en-US"/>
                    </w:rPr>
                    <w:t>nd</w:t>
                  </w:r>
                  <w:r w:rsidR="009C5679">
                    <w:rPr>
                      <w:sz w:val="20"/>
                      <w:szCs w:val="20"/>
                      <w:lang w:val="en-US"/>
                    </w:rPr>
                    <w:t xml:space="preserve"> year students</w:t>
                  </w:r>
                </w:p>
              </w:tc>
            </w:tr>
          </w:tbl>
          <w:p w14:paraId="761FD95D" w14:textId="77777777" w:rsidR="008B4973" w:rsidRPr="00221513" w:rsidRDefault="008B4973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1B449FE6" w14:textId="77777777" w:rsidR="008B4973" w:rsidRPr="00221513" w:rsidRDefault="008B4973">
      <w:pPr>
        <w:rPr>
          <w:sz w:val="20"/>
          <w:szCs w:val="20"/>
          <w:lang w:val="en-US"/>
        </w:rPr>
      </w:pPr>
    </w:p>
    <w:p w14:paraId="32B70BEE" w14:textId="57F924EF" w:rsidR="008B4973" w:rsidRDefault="00E148D3" w:rsidP="0075428F">
      <w:pPr>
        <w:ind w:left="180"/>
        <w:rPr>
          <w:sz w:val="20"/>
          <w:szCs w:val="20"/>
          <w:lang w:val="en-US"/>
        </w:rPr>
      </w:pPr>
      <w:r w:rsidRPr="00221513">
        <w:rPr>
          <w:sz w:val="20"/>
          <w:szCs w:val="20"/>
          <w:lang w:val="en-US"/>
        </w:rPr>
        <w:t xml:space="preserve">*After the </w:t>
      </w:r>
      <w:r w:rsidR="00F57288">
        <w:rPr>
          <w:sz w:val="20"/>
          <w:szCs w:val="20"/>
          <w:lang w:val="en-US"/>
        </w:rPr>
        <w:t>5</w:t>
      </w:r>
      <w:r w:rsidR="00C510A2" w:rsidRPr="00765CF5">
        <w:rPr>
          <w:sz w:val="20"/>
          <w:szCs w:val="20"/>
          <w:vertAlign w:val="superscript"/>
          <w:lang w:val="en-US"/>
        </w:rPr>
        <w:t>th</w:t>
      </w:r>
      <w:r w:rsidR="00765CF5">
        <w:rPr>
          <w:sz w:val="20"/>
          <w:szCs w:val="20"/>
          <w:lang w:val="en-US"/>
        </w:rPr>
        <w:t xml:space="preserve"> </w:t>
      </w:r>
      <w:r w:rsidR="008B4973" w:rsidRPr="00221513">
        <w:rPr>
          <w:sz w:val="20"/>
          <w:szCs w:val="20"/>
          <w:lang w:val="en-US"/>
        </w:rPr>
        <w:t xml:space="preserve">September it is impossible to sign up for a course in the </w:t>
      </w:r>
      <w:r w:rsidR="002E3051">
        <w:rPr>
          <w:sz w:val="20"/>
          <w:szCs w:val="20"/>
          <w:lang w:val="en-US"/>
        </w:rPr>
        <w:t>Neptun</w:t>
      </w:r>
      <w:r w:rsidR="008B4973" w:rsidRPr="00221513">
        <w:rPr>
          <w:sz w:val="20"/>
          <w:szCs w:val="20"/>
          <w:lang w:val="en-US"/>
        </w:rPr>
        <w:t xml:space="preserve">. Please, do not forget that if you are not signed up for a course in the </w:t>
      </w:r>
      <w:r w:rsidR="002E3051">
        <w:rPr>
          <w:sz w:val="20"/>
          <w:szCs w:val="20"/>
          <w:lang w:val="en-US"/>
        </w:rPr>
        <w:t>Neptun</w:t>
      </w:r>
      <w:r w:rsidR="008B4973" w:rsidRPr="00221513">
        <w:rPr>
          <w:sz w:val="20"/>
          <w:szCs w:val="20"/>
          <w:lang w:val="en-US"/>
        </w:rPr>
        <w:t xml:space="preserve"> you are not allowed to t</w:t>
      </w:r>
      <w:r w:rsidR="00D85994" w:rsidRPr="00221513">
        <w:rPr>
          <w:sz w:val="20"/>
          <w:szCs w:val="20"/>
          <w:lang w:val="en-US"/>
        </w:rPr>
        <w:t>a</w:t>
      </w:r>
      <w:r w:rsidR="008B4973" w:rsidRPr="00221513">
        <w:rPr>
          <w:sz w:val="20"/>
          <w:szCs w:val="20"/>
          <w:lang w:val="en-US"/>
        </w:rPr>
        <w:t>ke an exam and receive a grade and the credits for the given course.</w:t>
      </w:r>
    </w:p>
    <w:p w14:paraId="0C0ADAC4" w14:textId="36AB524E" w:rsidR="00190E5A" w:rsidRDefault="00190E5A" w:rsidP="0075428F">
      <w:pPr>
        <w:ind w:left="180"/>
        <w:rPr>
          <w:sz w:val="20"/>
          <w:szCs w:val="20"/>
          <w:lang w:val="en-US"/>
        </w:rPr>
      </w:pPr>
    </w:p>
    <w:p w14:paraId="658140C4" w14:textId="7D90D0F3" w:rsidR="00190E5A" w:rsidRPr="00221513" w:rsidRDefault="00190E5A" w:rsidP="0075428F">
      <w:pPr>
        <w:ind w:left="18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** Please note, that if you submit your thesis in this semester, you need to register for Thesis Development course.</w:t>
      </w:r>
    </w:p>
    <w:p w14:paraId="335166FA" w14:textId="4FD24CA1" w:rsidR="0013614B" w:rsidRDefault="00B16FD0" w:rsidP="00B16FD0">
      <w:pPr>
        <w:tabs>
          <w:tab w:val="left" w:pos="9795"/>
        </w:tabs>
        <w:ind w:left="18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ab/>
      </w:r>
    </w:p>
    <w:p w14:paraId="54E86387" w14:textId="77777777" w:rsidR="00765CF5" w:rsidRPr="00765CF5" w:rsidRDefault="00765CF5" w:rsidP="00765CF5">
      <w:pPr>
        <w:ind w:left="180"/>
        <w:rPr>
          <w:b/>
          <w:sz w:val="20"/>
          <w:szCs w:val="20"/>
          <w:lang w:val="en-US"/>
        </w:rPr>
      </w:pPr>
      <w:r w:rsidRPr="00765CF5">
        <w:rPr>
          <w:b/>
          <w:sz w:val="20"/>
          <w:szCs w:val="20"/>
          <w:lang w:val="en-US"/>
        </w:rPr>
        <w:t>National holidays during the fall semester (other breaks):</w:t>
      </w:r>
    </w:p>
    <w:p w14:paraId="723F22A8" w14:textId="77777777" w:rsidR="00765CF5" w:rsidRPr="00765CF5" w:rsidRDefault="00765CF5" w:rsidP="00765CF5">
      <w:pPr>
        <w:ind w:left="180"/>
        <w:rPr>
          <w:sz w:val="20"/>
          <w:szCs w:val="20"/>
          <w:lang w:val="en-US"/>
        </w:rPr>
      </w:pPr>
    </w:p>
    <w:p w14:paraId="7B218774" w14:textId="77777777" w:rsidR="00765CF5" w:rsidRPr="00765CF5" w:rsidRDefault="00765CF5" w:rsidP="00765CF5">
      <w:pPr>
        <w:ind w:left="180"/>
        <w:rPr>
          <w:sz w:val="20"/>
          <w:szCs w:val="20"/>
          <w:lang w:val="en-US"/>
        </w:rPr>
      </w:pPr>
      <w:r w:rsidRPr="00765CF5">
        <w:rPr>
          <w:sz w:val="20"/>
          <w:szCs w:val="20"/>
          <w:lang w:val="en-US"/>
        </w:rPr>
        <w:t>23 October</w:t>
      </w:r>
    </w:p>
    <w:p w14:paraId="50567A3B" w14:textId="77777777" w:rsidR="00765CF5" w:rsidRPr="00765CF5" w:rsidRDefault="00765CF5" w:rsidP="00765CF5">
      <w:pPr>
        <w:ind w:left="180"/>
        <w:rPr>
          <w:sz w:val="20"/>
          <w:szCs w:val="20"/>
          <w:lang w:val="en-US"/>
        </w:rPr>
      </w:pPr>
      <w:r w:rsidRPr="00765CF5">
        <w:rPr>
          <w:sz w:val="20"/>
          <w:szCs w:val="20"/>
          <w:lang w:val="en-US"/>
        </w:rPr>
        <w:t>1 November</w:t>
      </w:r>
    </w:p>
    <w:p w14:paraId="209C0479" w14:textId="77777777" w:rsidR="00765CF5" w:rsidRPr="00765CF5" w:rsidRDefault="00765CF5" w:rsidP="00765CF5">
      <w:pPr>
        <w:ind w:left="180"/>
        <w:rPr>
          <w:sz w:val="20"/>
          <w:szCs w:val="20"/>
          <w:lang w:val="en-US"/>
        </w:rPr>
      </w:pPr>
      <w:r w:rsidRPr="00765CF5">
        <w:rPr>
          <w:sz w:val="20"/>
          <w:szCs w:val="20"/>
          <w:lang w:val="en-US"/>
        </w:rPr>
        <w:t>25-26 December</w:t>
      </w:r>
    </w:p>
    <w:p w14:paraId="1C646409" w14:textId="77777777" w:rsidR="00765CF5" w:rsidRPr="00221513" w:rsidRDefault="00765CF5" w:rsidP="0075428F">
      <w:pPr>
        <w:ind w:left="180"/>
        <w:rPr>
          <w:sz w:val="20"/>
          <w:szCs w:val="20"/>
          <w:lang w:val="en-US"/>
        </w:rPr>
      </w:pPr>
      <w:r w:rsidRPr="00765CF5">
        <w:rPr>
          <w:sz w:val="20"/>
          <w:szCs w:val="20"/>
          <w:lang w:val="en-US"/>
        </w:rPr>
        <w:t>1 January</w:t>
      </w:r>
    </w:p>
    <w:sectPr w:rsidR="00765CF5" w:rsidRPr="00221513" w:rsidSect="00E75623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915D42"/>
    <w:multiLevelType w:val="hybridMultilevel"/>
    <w:tmpl w:val="70389222"/>
    <w:lvl w:ilvl="0" w:tplc="21B448DC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eastAsia="Times New Roman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szQ0NzOwNDMwNrVU0lEKTi0uzszPAykwqgUAZ5DJoSwAAAA="/>
  </w:docVars>
  <w:rsids>
    <w:rsidRoot w:val="006C57DF"/>
    <w:rsid w:val="00033699"/>
    <w:rsid w:val="000B15D9"/>
    <w:rsid w:val="000C048E"/>
    <w:rsid w:val="0013614B"/>
    <w:rsid w:val="001675C9"/>
    <w:rsid w:val="00186679"/>
    <w:rsid w:val="00190112"/>
    <w:rsid w:val="00190E5A"/>
    <w:rsid w:val="001E4220"/>
    <w:rsid w:val="00221513"/>
    <w:rsid w:val="00283F4D"/>
    <w:rsid w:val="002A370C"/>
    <w:rsid w:val="002C7F4D"/>
    <w:rsid w:val="002D5DAF"/>
    <w:rsid w:val="002E3051"/>
    <w:rsid w:val="002F2943"/>
    <w:rsid w:val="003E6C1C"/>
    <w:rsid w:val="0043059F"/>
    <w:rsid w:val="0043373D"/>
    <w:rsid w:val="0044150F"/>
    <w:rsid w:val="00443BCC"/>
    <w:rsid w:val="00476CDD"/>
    <w:rsid w:val="00486C9C"/>
    <w:rsid w:val="004D1F28"/>
    <w:rsid w:val="004E24FB"/>
    <w:rsid w:val="0051598F"/>
    <w:rsid w:val="00554FA0"/>
    <w:rsid w:val="00574A63"/>
    <w:rsid w:val="005C4E4D"/>
    <w:rsid w:val="005D0B3E"/>
    <w:rsid w:val="005F4CC9"/>
    <w:rsid w:val="00610AC4"/>
    <w:rsid w:val="006220B4"/>
    <w:rsid w:val="006270A0"/>
    <w:rsid w:val="00634188"/>
    <w:rsid w:val="00642BEF"/>
    <w:rsid w:val="00675A73"/>
    <w:rsid w:val="00697566"/>
    <w:rsid w:val="006C57DF"/>
    <w:rsid w:val="006F698E"/>
    <w:rsid w:val="00737596"/>
    <w:rsid w:val="007465E6"/>
    <w:rsid w:val="00747F29"/>
    <w:rsid w:val="0075428F"/>
    <w:rsid w:val="00765CF5"/>
    <w:rsid w:val="00767092"/>
    <w:rsid w:val="00776FB4"/>
    <w:rsid w:val="007A1776"/>
    <w:rsid w:val="007B5C51"/>
    <w:rsid w:val="007D3B48"/>
    <w:rsid w:val="007D6BF3"/>
    <w:rsid w:val="007E36A2"/>
    <w:rsid w:val="007E3D3C"/>
    <w:rsid w:val="0080508A"/>
    <w:rsid w:val="00813C56"/>
    <w:rsid w:val="008171DA"/>
    <w:rsid w:val="00847057"/>
    <w:rsid w:val="00847B2C"/>
    <w:rsid w:val="008968AC"/>
    <w:rsid w:val="008B4973"/>
    <w:rsid w:val="008E6E0C"/>
    <w:rsid w:val="00904400"/>
    <w:rsid w:val="00911585"/>
    <w:rsid w:val="0095622A"/>
    <w:rsid w:val="009957E5"/>
    <w:rsid w:val="009A49E7"/>
    <w:rsid w:val="009A6006"/>
    <w:rsid w:val="009B4F5B"/>
    <w:rsid w:val="009C4D12"/>
    <w:rsid w:val="009C5679"/>
    <w:rsid w:val="00A03194"/>
    <w:rsid w:val="00A607AF"/>
    <w:rsid w:val="00AB66ED"/>
    <w:rsid w:val="00AC0AB5"/>
    <w:rsid w:val="00AD33F9"/>
    <w:rsid w:val="00B04144"/>
    <w:rsid w:val="00B04FB8"/>
    <w:rsid w:val="00B16FD0"/>
    <w:rsid w:val="00B23113"/>
    <w:rsid w:val="00B95E4E"/>
    <w:rsid w:val="00BA4516"/>
    <w:rsid w:val="00BB0DC7"/>
    <w:rsid w:val="00BE15B9"/>
    <w:rsid w:val="00C22DFB"/>
    <w:rsid w:val="00C421BC"/>
    <w:rsid w:val="00C510A2"/>
    <w:rsid w:val="00C54AE9"/>
    <w:rsid w:val="00C679ED"/>
    <w:rsid w:val="00C73557"/>
    <w:rsid w:val="00C82DE6"/>
    <w:rsid w:val="00C907B6"/>
    <w:rsid w:val="00C915B7"/>
    <w:rsid w:val="00CA3C76"/>
    <w:rsid w:val="00CA7569"/>
    <w:rsid w:val="00CD4904"/>
    <w:rsid w:val="00D559D7"/>
    <w:rsid w:val="00D6017B"/>
    <w:rsid w:val="00D66CB9"/>
    <w:rsid w:val="00D85994"/>
    <w:rsid w:val="00D968F4"/>
    <w:rsid w:val="00DA3AFC"/>
    <w:rsid w:val="00DB0B4B"/>
    <w:rsid w:val="00DB4CF5"/>
    <w:rsid w:val="00DC7A2A"/>
    <w:rsid w:val="00E04C30"/>
    <w:rsid w:val="00E06F61"/>
    <w:rsid w:val="00E148D3"/>
    <w:rsid w:val="00E51A39"/>
    <w:rsid w:val="00E662ED"/>
    <w:rsid w:val="00E70982"/>
    <w:rsid w:val="00E74B04"/>
    <w:rsid w:val="00E75623"/>
    <w:rsid w:val="00E820CA"/>
    <w:rsid w:val="00E8486F"/>
    <w:rsid w:val="00EF73A1"/>
    <w:rsid w:val="00F3016F"/>
    <w:rsid w:val="00F307D9"/>
    <w:rsid w:val="00F335F8"/>
    <w:rsid w:val="00F42DE9"/>
    <w:rsid w:val="00F515F1"/>
    <w:rsid w:val="00F57288"/>
    <w:rsid w:val="00F6607E"/>
    <w:rsid w:val="00F70196"/>
    <w:rsid w:val="00FC4EAD"/>
    <w:rsid w:val="00FE0E69"/>
    <w:rsid w:val="00FF5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ABA380A"/>
  <w15:docId w15:val="{E7C8EB2D-C354-4D3C-98C0-69321323B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B5C51"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99"/>
    <w:rsid w:val="006C57D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A03194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031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0c119-6cd4-4d13-994f-364b395a6467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50E3FF7A83DC24EAD96B51B5C934B1A" ma:contentTypeVersion="12" ma:contentTypeDescription="Új dokumentum létrehozása." ma:contentTypeScope="" ma:versionID="bd0a1727814a41aa4af1dcb007215ed7">
  <xsd:schema xmlns:xsd="http://www.w3.org/2001/XMLSchema" xmlns:xs="http://www.w3.org/2001/XMLSchema" xmlns:p="http://schemas.microsoft.com/office/2006/metadata/properties" xmlns:ns2="560d5341-933b-41a3-b7af-744e9fb94ba0" xmlns:ns3="c150c119-6cd4-4d13-994f-364b395a6467" targetNamespace="http://schemas.microsoft.com/office/2006/metadata/properties" ma:root="true" ma:fieldsID="39afcbe7606b64f85b8a55cd3c0ba6e1" ns2:_="" ns3:_="">
    <xsd:import namespace="560d5341-933b-41a3-b7af-744e9fb94ba0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d5341-933b-41a3-b7af-744e9fb9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47C2C9-19A7-4563-B0DF-FE0706054E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6675CA-4D6A-4B1F-89D6-C3BAD5B7C1E5}">
  <ds:schemaRefs>
    <ds:schemaRef ds:uri="http://schemas.microsoft.com/office/2006/documentManagement/types"/>
    <ds:schemaRef ds:uri="560d5341-933b-41a3-b7af-744e9fb94ba0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terms/"/>
    <ds:schemaRef ds:uri="c150c119-6cd4-4d13-994f-364b395a6467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B7A18DD-5C0F-4013-8418-B0D5A02E4E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0d5341-933b-41a3-b7af-744e9fb94ba0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CADEMIC CALENDAR BABA AND MSC PROGRAMMES</vt:lpstr>
    </vt:vector>
  </TitlesOfParts>
  <Company>PTE-KTK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CALENDAR BABA AND MSC PROGRAMMES</dc:title>
  <dc:creator>Trombitás JUdit</dc:creator>
  <cp:lastModifiedBy>Hamar Edina</cp:lastModifiedBy>
  <cp:revision>7</cp:revision>
  <cp:lastPrinted>2021-08-09T09:34:00Z</cp:lastPrinted>
  <dcterms:created xsi:type="dcterms:W3CDTF">2021-08-09T09:29:00Z</dcterms:created>
  <dcterms:modified xsi:type="dcterms:W3CDTF">2021-10-06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E3FF7A83DC24EAD96B51B5C934B1A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